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02</w:t>
      </w:r>
      <w:r>
        <w:t xml:space="preserve"> </w:t>
      </w:r>
      <w:r>
        <w:t xml:space="preserve">06:25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7941ade0b161021d32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02T06:25:20Z</dcterms:created>
  <dcterms:modified xsi:type="dcterms:W3CDTF">2023-07-02T06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02 06:25:13</vt:lpwstr>
  </property>
</Properties>
</file>